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0565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6-10T05:44:57Z</dcterms:created>
  <dcterms:modified xsi:type="dcterms:W3CDTF">2020-06-10T05:44:57Z</dcterms:modified>
</cp:coreProperties>
</file>